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gpcw_example"/>
      <w:bookmarkEnd w:id="22"/>
      <w:r>
        <w:t xml:space="preserve">GPCW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CW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 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sigma2_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Sigma_true&lt;-sigma2_theta_tru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oral_corr_fun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                                                             phi_tru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Sigma_true)</w:t>
      </w:r>
      <w:r>
        <w:br w:type="textWrapping"/>
      </w:r>
      <w:r>
        <w:rPr>
          <w:rStyle w:val="NormalTok"/>
        </w:rPr>
        <w:t xml:space="preserve">theta_true&lt;-theta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true)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GPCW to 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GPC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theta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het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fbc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9c78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6T14:13:07Z</dcterms:created>
  <dcterms:modified xsi:type="dcterms:W3CDTF">2018-10-16T14:13:07Z</dcterms:modified>
</cp:coreProperties>
</file>